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机器学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  <w:lang w:val="en-US" w:eastAsia="zh-CN"/>
        </w:rPr>
        <w:t>2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周牧云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803003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35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zhou_mu_yun@163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912263240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pStyle w:val="2"/>
        <w:numPr>
          <w:ilvl w:val="0"/>
          <w:numId w:val="2"/>
        </w:numPr>
        <w:ind w:leftChars="0"/>
        <w:rPr>
          <w:rFonts w:hint="eastAsia"/>
          <w:lang w:val="en-US" w:eastAsia="zh-CN"/>
        </w:rPr>
      </w:pPr>
      <w:bookmarkStart w:id="0" w:name="_Toc51916153"/>
      <w:bookmarkEnd w:id="0"/>
      <w:r>
        <w:rPr>
          <w:rFonts w:hint="eastAsia"/>
          <w:lang w:val="en-US" w:eastAsia="zh-CN"/>
        </w:rPr>
        <w:t>实验目的</w:t>
      </w:r>
      <w:bookmarkStart w:id="1" w:name="_Toc51916154"/>
      <w:bookmarkEnd w:id="1"/>
    </w:p>
    <w:p>
      <w:r>
        <w:rPr>
          <w:rFonts w:hint="eastAsia"/>
        </w:rPr>
        <w:t>理解逻辑回归模型，掌握逻辑回归模型的参数估计算法。</w:t>
      </w:r>
    </w:p>
    <w:p>
      <w:pPr>
        <w:pStyle w:val="2"/>
        <w:numPr>
          <w:ilvl w:val="0"/>
          <w:numId w:val="2"/>
        </w:numPr>
        <w:ind w:left="432" w:leftChars="0" w:hanging="432" w:firstLineChars="0"/>
        <w:rPr>
          <w:rFonts w:hint="eastAsia"/>
          <w:lang w:val="en-US" w:eastAsia="zh-CN"/>
        </w:rPr>
      </w:pPr>
      <w:bookmarkStart w:id="2" w:name="_Toc51916155"/>
      <w:bookmarkEnd w:id="2"/>
      <w:r>
        <w:rPr>
          <w:rFonts w:hint="eastAsia"/>
          <w:lang w:val="en-US" w:eastAsia="zh-CN"/>
        </w:rPr>
        <w:t>实验要求</w:t>
      </w:r>
    </w:p>
    <w:p>
      <w:r>
        <w:rPr>
          <w:rFonts w:hint="eastAsia"/>
        </w:rPr>
        <w:t>实现两种损失函数的参数估计（1，无惩罚项；2.加入对参数的惩罚），可以采用梯度下降、共轭梯度或者牛顿法等。</w:t>
      </w:r>
    </w:p>
    <w:p/>
    <w:p>
      <w:r>
        <w:rPr>
          <w:rFonts w:hint="eastAsia"/>
        </w:rPr>
        <w:t>验证：1.可以手工生成两个分别类别数据（可以用高斯分布），验证你的算法。考察类条件分布不满足朴素贝叶斯假设，会得到什么样的结果。</w:t>
      </w:r>
    </w:p>
    <w:p>
      <w:pPr>
        <w:rPr>
          <w:rFonts w:hint="eastAsia"/>
        </w:rPr>
      </w:pP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逻辑回归有广泛的用处，例如广告预测。可以到UCI网站上，找一实际数据加以测试。</w:t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</w:p>
    <w:p>
      <w:pPr>
        <w:pStyle w:val="2"/>
        <w:numPr>
          <w:ilvl w:val="0"/>
          <w:numId w:val="0"/>
        </w:numPr>
        <w:ind w:leftChars="0"/>
        <w:rPr>
          <w:rFonts w:hint="default" w:eastAsiaTheme="minorEastAsia"/>
          <w:lang w:val="en-US" w:eastAsia="zh-CN"/>
        </w:rPr>
      </w:pPr>
      <w:bookmarkStart w:id="3" w:name="_Toc51916156"/>
      <w:bookmarkEnd w:id="3"/>
      <w:r>
        <w:rPr>
          <w:rFonts w:hint="eastAsia"/>
          <w:lang w:val="en-US" w:eastAsia="zh-CN"/>
        </w:rPr>
        <w:t>三、实验内容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1、算法原理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我们分类器做分类问题的实质，就是预测一个已知样本的位置标签，即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(Y=1|x &lt; x</w:t>
      </w:r>
      <w:r>
        <w:rPr>
          <w:rFonts w:hint="eastAsia" w:ascii="Times New Roman" w:hAnsi="Times New Roman" w:eastAsia="宋体" w:cs="Times New Roman"/>
          <w:sz w:val="24"/>
          <w:szCs w:val="24"/>
          <w:vertAlign w:val="subscript"/>
          <w:lang w:val="en-US" w:eastAsia="zh-CN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  <w:vertAlign w:val="baseline"/>
          <w:lang w:val="en-US" w:eastAsia="zh-CN"/>
        </w:rPr>
        <w:t>, ... , x</w:t>
      </w:r>
      <w:r>
        <w:rPr>
          <w:rFonts w:hint="eastAsia" w:ascii="Times New Roman" w:hAnsi="Times New Roman" w:eastAsia="宋体" w:cs="Times New Roman"/>
          <w:sz w:val="24"/>
          <w:szCs w:val="24"/>
          <w:vertAlign w:val="subscript"/>
          <w:lang w:val="en-US" w:eastAsia="zh-CN"/>
        </w:rPr>
        <w:t>n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)。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按照朴素贝叶斯的方法，可以用贝叶斯概率公式，将其转化为类条件概率（似然）和类概率的乘积。这次实验，是直接求该概率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。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经过推导我们可以得到：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2606040" cy="510540"/>
            <wp:effectExtent l="0" t="0" r="0" b="7620"/>
            <wp:docPr id="18" name="图片 18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1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6040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定义sigmoid函数为：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1371600" cy="472440"/>
            <wp:effectExtent l="0" t="0" r="0" b="0"/>
            <wp:docPr id="19" name="图片 19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1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计算损失函数为：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04460" cy="1615440"/>
            <wp:effectExtent l="0" t="0" r="7620" b="0"/>
            <wp:docPr id="20" name="图片 20" descr="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1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446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 xml:space="preserve">用梯度下降法求得 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W = argmax</w:t>
      </w:r>
      <w:r>
        <w:rPr>
          <w:rFonts w:hint="eastAsia" w:ascii="Times New Roman" w:hAnsi="Times New Roman" w:eastAsia="宋体" w:cs="Times New Roman"/>
          <w:sz w:val="24"/>
          <w:szCs w:val="24"/>
          <w:vertAlign w:val="subscript"/>
          <w:lang w:val="en-US" w:eastAsia="zh-CN"/>
        </w:rPr>
        <w:t>w</w:t>
      </w:r>
      <w:r>
        <w:rPr>
          <w:rFonts w:hint="eastAsia" w:ascii="Times New Roman" w:hAnsi="Times New Roman" w:eastAsia="宋体" w:cs="Times New Roman"/>
          <w:sz w:val="24"/>
          <w:szCs w:val="24"/>
          <w:vertAlign w:val="baseline"/>
          <w:lang w:val="en-US" w:eastAsia="zh-CN"/>
        </w:rPr>
        <w:t>l(w)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 xml:space="preserve">，注意要用梯度下降的话，一般要把这里的 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l(w)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转化为相反数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-l(w)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作为损失函数，求其最小值。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518660" cy="1089660"/>
            <wp:effectExtent l="0" t="0" r="7620" b="7620"/>
            <wp:docPr id="21" name="图片 21" descr="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1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8660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而我们加上正则项的梯度下降为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853940" cy="510540"/>
            <wp:effectExtent l="0" t="0" r="7620" b="7620"/>
            <wp:docPr id="22" name="图片 22" descr="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1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3940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bookmarkStart w:id="4" w:name="_GoBack"/>
      <w:bookmarkEnd w:id="4"/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2. 算法的实现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 xml:space="preserve">首先是生成数据，如果要生成类条件分布满足朴素贝叶斯假设的数据，那么就对每一个类别的每一个维度都用一个独立的高斯分布生成。如果要生成类条件分布不满足朴素贝叶斯假设的数据，那么 就对每一个类别的两个维度用一个二维高斯分布生成。需要注意的是，由于高斯分布具有的特性， 多维高斯分布不相关可以推出独立性，因此，可以用二维高斯分布生成数据，如果是满足朴素贝叶斯假设的，那么协方差矩阵的非对角线元素均为0，如果是不满足朴素贝叶斯假设的，那么协方差矩阵的非对角线元素不为0（协方差矩阵应该是对称阵）。 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计算极大似然估计: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274820" cy="1577340"/>
            <wp:effectExtent l="0" t="0" r="7620" b="7620"/>
            <wp:docPr id="1" name="图片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梯度下降算法：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73040" cy="3046095"/>
            <wp:effectExtent l="0" t="0" r="0" b="1905"/>
            <wp:docPr id="2" name="图片 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在做UCI上的数据时，选取了皮肤Skin_NonSkin.txt数据。由于该数据量太大，这里只选取了其中一部分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。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读取数据时，用numpy切片提取数据信息，用50作为步长，提取部分数据用做实验。还要对样本点进行空间平移，否则在计算MCLE时可能会溢出，因为计算MCLE时，要用参数与样本做矩阵乘法，而且还要作为的指数计算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，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可能会溢出。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271135" cy="3522980"/>
            <wp:effectExtent l="0" t="0" r="1905" b="12700"/>
            <wp:docPr id="3" name="图片 3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0"/>
        </w:numPr>
        <w:ind w:leftChars="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四、实验结果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 xml:space="preserve">自己生成数据 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 xml:space="preserve">类条件概率满足朴素贝叶斯假设，正则项λ=0，size=200 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787140" cy="2651760"/>
            <wp:effectExtent l="0" t="0" r="7620" b="0"/>
            <wp:docPr id="4" name="图片 4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714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939540" cy="2598420"/>
            <wp:effectExtent l="0" t="0" r="7620" b="7620"/>
            <wp:docPr id="6" name="图片 6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3954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类条件概率不满足朴素贝叶斯假设，正则项λ=0，size=20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0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657600" cy="2560320"/>
            <wp:effectExtent l="0" t="0" r="0" b="0"/>
            <wp:docPr id="5" name="图片 5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5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015740" cy="2567940"/>
            <wp:effectExtent l="0" t="0" r="7620" b="7620"/>
            <wp:docPr id="7" name="图片 7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7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1574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类条件分布满足朴素贝叶斯假设，正则项λ=0.001，size=200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771900" cy="2682240"/>
            <wp:effectExtent l="0" t="0" r="7620" b="0"/>
            <wp:docPr id="8" name="图片 8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970020" cy="2606040"/>
            <wp:effectExtent l="0" t="0" r="7620" b="0"/>
            <wp:docPr id="9" name="图片 9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002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类条件概率不满足朴素贝叶斯假设，正则项λ=0.001，size=200 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825240" cy="2705100"/>
            <wp:effectExtent l="0" t="0" r="0" b="7620"/>
            <wp:docPr id="10" name="图片 10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3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524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848100" cy="2598420"/>
            <wp:effectExtent l="0" t="0" r="7620" b="7620"/>
            <wp:docPr id="11" name="图片 11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UCI皮肤颜色数据集 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 xml:space="preserve">正则项λ=0 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091940" cy="2529840"/>
            <wp:effectExtent l="0" t="0" r="7620" b="0"/>
            <wp:docPr id="12" name="图片 12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9194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5128260" cy="3177540"/>
            <wp:effectExtent l="0" t="0" r="7620" b="7620"/>
            <wp:docPr id="13" name="图片 13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2826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 xml:space="preserve">正则项λ=0.01 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053840" cy="2453640"/>
            <wp:effectExtent l="0" t="0" r="0" b="0"/>
            <wp:docPr id="14" name="图片 14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7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739640" cy="3208020"/>
            <wp:effectExtent l="0" t="0" r="0" b="7620"/>
            <wp:docPr id="15" name="图片 15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8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 xml:space="preserve">UCI banknote数据集 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正则项λ=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0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419600" cy="2880360"/>
            <wp:effectExtent l="0" t="0" r="0" b="0"/>
            <wp:docPr id="16" name="图片 16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9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>正则项λ=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0.01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206240" cy="2872740"/>
            <wp:effectExtent l="0" t="0" r="0" b="7620"/>
            <wp:docPr id="17" name="图片 17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10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0624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spacing w:line="300" w:lineRule="auto"/>
        <w:ind w:leftChars="0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numPr>
          <w:numId w:val="0"/>
        </w:numPr>
        <w:spacing w:line="300" w:lineRule="auto"/>
        <w:ind w:leftChars="0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实验发现，</w:t>
      </w: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t xml:space="preserve">UCI的数据的20%测试集的准确率基本稳定在93%-94%。 正则项在数据量较大时，对结果的影响不大，在数据量较小时， 应可以有效解决过拟合问题。 类条件分布在满足朴素贝叶斯假设时的分类表现，要比不满足假设时略好。 logistics 回归可以很好地解决简单的线性分类问题，而且收敛速度较快。 </w:t>
      </w: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4FD0DA7F"/>
    <w:multiLevelType w:val="singleLevel"/>
    <w:tmpl w:val="4FD0DA7F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  <w:rsid w:val="05C26214"/>
    <w:rsid w:val="07C4311A"/>
    <w:rsid w:val="0F754D9B"/>
    <w:rsid w:val="171075EB"/>
    <w:rsid w:val="1E3C03C9"/>
    <w:rsid w:val="28642280"/>
    <w:rsid w:val="48437041"/>
    <w:rsid w:val="564A4F4C"/>
    <w:rsid w:val="57D82BA3"/>
    <w:rsid w:val="5AE950E8"/>
    <w:rsid w:val="60582263"/>
    <w:rsid w:val="65B90388"/>
    <w:rsid w:val="6778453A"/>
    <w:rsid w:val="72C42859"/>
    <w:rsid w:val="779855B6"/>
    <w:rsid w:val="7A76705D"/>
    <w:rsid w:val="7D09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qFormat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qFormat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2" Type="http://schemas.openxmlformats.org/officeDocument/2006/relationships/fontTable" Target="fontTable.xml"/><Relationship Id="rId31" Type="http://schemas.openxmlformats.org/officeDocument/2006/relationships/customXml" Target="../customXml/item2.xml"/><Relationship Id="rId30" Type="http://schemas.openxmlformats.org/officeDocument/2006/relationships/numbering" Target="numbering.xml"/><Relationship Id="rId3" Type="http://schemas.openxmlformats.org/officeDocument/2006/relationships/header" Target="header1.xml"/><Relationship Id="rId29" Type="http://schemas.openxmlformats.org/officeDocument/2006/relationships/customXml" Target="../customXml/item1.xml"/><Relationship Id="rId28" Type="http://schemas.openxmlformats.org/officeDocument/2006/relationships/image" Target="media/image23.jpeg"/><Relationship Id="rId27" Type="http://schemas.openxmlformats.org/officeDocument/2006/relationships/image" Target="media/image22.jpeg"/><Relationship Id="rId26" Type="http://schemas.openxmlformats.org/officeDocument/2006/relationships/image" Target="media/image21.jpeg"/><Relationship Id="rId25" Type="http://schemas.openxmlformats.org/officeDocument/2006/relationships/image" Target="media/image20.jpeg"/><Relationship Id="rId24" Type="http://schemas.openxmlformats.org/officeDocument/2006/relationships/image" Target="media/image19.jpeg"/><Relationship Id="rId23" Type="http://schemas.openxmlformats.org/officeDocument/2006/relationships/image" Target="media/image18.jpeg"/><Relationship Id="rId22" Type="http://schemas.openxmlformats.org/officeDocument/2006/relationships/image" Target="media/image17.jpeg"/><Relationship Id="rId21" Type="http://schemas.openxmlformats.org/officeDocument/2006/relationships/image" Target="media/image16.jpeg"/><Relationship Id="rId20" Type="http://schemas.openxmlformats.org/officeDocument/2006/relationships/image" Target="media/image15.jpeg"/><Relationship Id="rId2" Type="http://schemas.openxmlformats.org/officeDocument/2006/relationships/settings" Target="settings.xml"/><Relationship Id="rId19" Type="http://schemas.openxmlformats.org/officeDocument/2006/relationships/image" Target="media/image14.jpeg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jpeg"/><Relationship Id="rId15" Type="http://schemas.openxmlformats.org/officeDocument/2006/relationships/image" Target="media/image10.jpeg"/><Relationship Id="rId14" Type="http://schemas.openxmlformats.org/officeDocument/2006/relationships/image" Target="media/image9.jpeg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E63765B-5103-4DCA-B5D4-0F4C016489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3</Pages>
  <Words>64</Words>
  <Characters>369</Characters>
  <Lines>3</Lines>
  <Paragraphs>1</Paragraphs>
  <TotalTime>193</TotalTime>
  <ScaleCrop>false</ScaleCrop>
  <LinksUpToDate>false</LinksUpToDate>
  <CharactersWithSpaces>432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4T16:07:00Z</dcterms:created>
  <dc:creator>Zhongjie Wang</dc:creator>
  <cp:lastModifiedBy>烨烁</cp:lastModifiedBy>
  <dcterms:modified xsi:type="dcterms:W3CDTF">2020-10-25T08:04:2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